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2FCF" w:rsidRPr="00E02FCF" w:rsidRDefault="00E02FCF" w:rsidP="00723F78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</w:pPr>
      <w:bookmarkStart w:id="0" w:name="_GoBack"/>
      <w:bookmarkEnd w:id="0"/>
      <w:r w:rsidRPr="00E02FCF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 xml:space="preserve">Math </w:t>
      </w:r>
      <w:r w:rsidR="00D72913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 xml:space="preserve">100:  </w:t>
      </w:r>
      <w:r w:rsidRPr="00E02FCF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 xml:space="preserve">Class discussion </w:t>
      </w:r>
    </w:p>
    <w:p w:rsidR="00723F78" w:rsidRPr="007A45A6" w:rsidRDefault="00E02FCF" w:rsidP="00723F78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color w:val="990000"/>
          <w:sz w:val="28"/>
          <w:szCs w:val="28"/>
        </w:rPr>
      </w:pPr>
      <w:r w:rsidRPr="007A45A6">
        <w:rPr>
          <w:rFonts w:ascii="Algerian" w:eastAsia="Times New Roman" w:hAnsi="Algerian" w:cs="Times New Roman"/>
          <w:bCs/>
          <w:color w:val="3333FF"/>
          <w:sz w:val="28"/>
          <w:szCs w:val="28"/>
        </w:rPr>
        <w:t>11 September 2018</w:t>
      </w:r>
    </w:p>
    <w:p w:rsidR="00FB5E21" w:rsidRPr="00E02FCF" w:rsidRDefault="003127EB" w:rsidP="00723F78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Theme="majorBidi" w:eastAsia="Times New Roman" w:hAnsiTheme="majorBidi" w:cstheme="majorBidi"/>
          <w:bCs/>
          <w:color w:val="3333FF"/>
          <w:sz w:val="27"/>
          <w:szCs w:val="27"/>
        </w:rPr>
      </w:pPr>
      <w:r w:rsidRPr="00E02FCF">
        <w:rPr>
          <w:rFonts w:asciiTheme="majorBidi" w:eastAsia="Times New Roman" w:hAnsiTheme="majorBidi" w:cstheme="majorBidi"/>
          <w:bCs/>
          <w:color w:val="3333FF"/>
          <w:sz w:val="27"/>
          <w:szCs w:val="27"/>
        </w:rPr>
        <w:t>algebraic operations</w:t>
      </w:r>
      <w:r w:rsidR="00C11202" w:rsidRPr="00E02FCF">
        <w:rPr>
          <w:rFonts w:asciiTheme="majorBidi" w:eastAsia="Times New Roman" w:hAnsiTheme="majorBidi" w:cstheme="majorBidi"/>
          <w:bCs/>
          <w:color w:val="3333FF"/>
          <w:sz w:val="27"/>
          <w:szCs w:val="27"/>
        </w:rPr>
        <w:t xml:space="preserve"> continued;  intro to linear equations</w:t>
      </w:r>
    </w:p>
    <w:p w:rsidR="009A5572" w:rsidRDefault="00E02FCF" w:rsidP="00E02FCF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Theme="majorBidi" w:eastAsia="Times New Roman" w:hAnsiTheme="majorBidi" w:cstheme="majorBidi"/>
          <w:b/>
          <w:bCs/>
          <w:color w:val="3333FF"/>
          <w:sz w:val="24"/>
          <w:szCs w:val="24"/>
        </w:rPr>
      </w:pPr>
      <w:r w:rsidRPr="004C0825">
        <w:rPr>
          <w:rFonts w:asciiTheme="majorBidi" w:eastAsia="Times New Roman" w:hAnsiTheme="majorBidi" w:cstheme="majorBidi"/>
          <w:bCs/>
          <w:color w:val="3333FF"/>
          <w:sz w:val="24"/>
          <w:szCs w:val="24"/>
        </w:rPr>
        <w:t>[Hall &amp; Knight</w:t>
      </w:r>
      <w:r w:rsidR="004C0825" w:rsidRPr="004C0825">
        <w:rPr>
          <w:rFonts w:asciiTheme="majorBidi" w:eastAsia="Times New Roman" w:hAnsiTheme="majorBidi" w:cstheme="majorBidi"/>
          <w:bCs/>
          <w:color w:val="3333FF"/>
          <w:sz w:val="24"/>
          <w:szCs w:val="24"/>
        </w:rPr>
        <w:t>,</w:t>
      </w:r>
      <w:r w:rsidR="004C0825">
        <w:rPr>
          <w:rFonts w:asciiTheme="majorBidi" w:eastAsia="Times New Roman" w:hAnsiTheme="majorBidi" w:cstheme="majorBidi"/>
          <w:b/>
          <w:bCs/>
          <w:color w:val="3333FF"/>
          <w:sz w:val="24"/>
          <w:szCs w:val="24"/>
        </w:rPr>
        <w:t xml:space="preserve"> Elementary Algebra</w:t>
      </w:r>
      <w:r w:rsidR="004C0825" w:rsidRPr="004C0825">
        <w:rPr>
          <w:rFonts w:asciiTheme="majorBidi" w:eastAsia="Times New Roman" w:hAnsiTheme="majorBidi" w:cstheme="majorBidi"/>
          <w:bCs/>
          <w:color w:val="3333FF"/>
          <w:sz w:val="24"/>
          <w:szCs w:val="24"/>
        </w:rPr>
        <w:t>]</w:t>
      </w:r>
    </w:p>
    <w:p w:rsidR="004E0905" w:rsidRPr="004C0825" w:rsidRDefault="00D77943" w:rsidP="004E0905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4C0825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I    </w:t>
      </w:r>
      <w:r w:rsidR="004E0905" w:rsidRPr="004C0825">
        <w:rPr>
          <w:rFonts w:asciiTheme="majorBidi" w:eastAsia="Times New Roman" w:hAnsiTheme="majorBidi" w:cstheme="majorBidi"/>
          <w:b/>
          <w:bCs/>
          <w:sz w:val="24"/>
          <w:szCs w:val="24"/>
        </w:rPr>
        <w:t>Review:</w:t>
      </w:r>
    </w:p>
    <w:p w:rsidR="003859A1" w:rsidRPr="00C11202" w:rsidRDefault="003859A1" w:rsidP="003859A1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A trader gains $20, loses $43, and then gains $10.  Express </w:t>
      </w:r>
      <w:r w:rsidRPr="00953CDD">
        <w:rPr>
          <w:rFonts w:ascii="Times New Roman" w:eastAsia="Times New Roman" w:hAnsi="Times New Roman" w:cs="Times New Roman"/>
          <w:noProof/>
          <w:color w:val="990000"/>
        </w:rPr>
        <w:t>algebraically the result of h</w:t>
      </w:r>
      <w:r w:rsidR="00710482" w:rsidRPr="00953CDD">
        <w:rPr>
          <w:rFonts w:ascii="Times New Roman" w:eastAsia="Times New Roman" w:hAnsi="Times New Roman" w:cs="Times New Roman"/>
          <w:noProof/>
          <w:color w:val="990000"/>
        </w:rPr>
        <w:t>er</w:t>
      </w:r>
      <w:r w:rsidRPr="00953CDD">
        <w:rPr>
          <w:rFonts w:ascii="Times New Roman" w:eastAsia="Times New Roman" w:hAnsi="Times New Roman" w:cs="Times New Roman"/>
          <w:noProof/>
          <w:color w:val="990000"/>
        </w:rPr>
        <w:t xml:space="preserve"> transactions</w:t>
      </w:r>
      <w:r w:rsidRPr="00C11202">
        <w:rPr>
          <w:rFonts w:ascii="Times New Roman" w:eastAsia="Times New Roman" w:hAnsi="Times New Roman" w:cs="Times New Roman"/>
          <w:color w:val="990000"/>
        </w:rPr>
        <w:t>.</w:t>
      </w:r>
    </w:p>
    <w:p w:rsidR="003859A1" w:rsidRPr="00C11202" w:rsidRDefault="001977E4" w:rsidP="003859A1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A </w:t>
      </w:r>
      <w:r w:rsidR="003859A1" w:rsidRPr="00C11202">
        <w:rPr>
          <w:rFonts w:ascii="Times New Roman" w:eastAsia="Times New Roman" w:hAnsi="Times New Roman" w:cs="Times New Roman"/>
          <w:color w:val="990000"/>
        </w:rPr>
        <w:t>Centigrade thermometer rises to 9</w:t>
      </w:r>
      <w:r w:rsidR="003859A1" w:rsidRPr="00C11202">
        <w:rPr>
          <w:rFonts w:ascii="Times New Roman" w:eastAsia="Times New Roman" w:hAnsi="Times New Roman" w:cs="Times New Roman"/>
          <w:color w:val="990000"/>
        </w:rPr>
        <w:sym w:font="Symbol" w:char="F0B0"/>
      </w:r>
      <w:r w:rsidR="003859A1" w:rsidRPr="00C11202">
        <w:rPr>
          <w:rFonts w:ascii="Times New Roman" w:eastAsia="Times New Roman" w:hAnsi="Times New Roman" w:cs="Times New Roman"/>
          <w:color w:val="990000"/>
        </w:rPr>
        <w:t xml:space="preserve"> in the daytime and falls 15</w:t>
      </w:r>
      <w:r w:rsidR="003859A1" w:rsidRPr="00C11202">
        <w:rPr>
          <w:rFonts w:ascii="Times New Roman" w:eastAsia="Times New Roman" w:hAnsi="Times New Roman" w:cs="Times New Roman"/>
          <w:color w:val="990000"/>
        </w:rPr>
        <w:sym w:font="Symbol" w:char="F0B0"/>
      </w:r>
      <w:r w:rsidR="003859A1" w:rsidRPr="00C11202">
        <w:rPr>
          <w:rFonts w:ascii="Times New Roman" w:eastAsia="Times New Roman" w:hAnsi="Times New Roman" w:cs="Times New Roman"/>
          <w:color w:val="990000"/>
        </w:rPr>
        <w:t xml:space="preserve"> during the night; what is the night reading?</w:t>
      </w:r>
    </w:p>
    <w:p w:rsidR="003859A1" w:rsidRPr="00C11202" w:rsidRDefault="00DD05F0" w:rsidP="003859A1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A snail climbs 6 feet vertically upwards from a given point on a wall, slips down 15 feet, and then climbs 6 feet upwards again.  Express </w:t>
      </w:r>
      <w:r w:rsidRPr="00953CDD">
        <w:rPr>
          <w:rFonts w:ascii="Times New Roman" w:eastAsia="Times New Roman" w:hAnsi="Times New Roman" w:cs="Times New Roman"/>
          <w:noProof/>
          <w:color w:val="990000"/>
        </w:rPr>
        <w:t xml:space="preserve">algebraically </w:t>
      </w:r>
      <w:r w:rsidR="00710482" w:rsidRPr="00953CDD">
        <w:rPr>
          <w:rFonts w:ascii="Times New Roman" w:eastAsia="Times New Roman" w:hAnsi="Times New Roman" w:cs="Times New Roman"/>
          <w:noProof/>
          <w:color w:val="990000"/>
        </w:rPr>
        <w:t>its</w:t>
      </w:r>
      <w:r w:rsidRPr="00953CDD">
        <w:rPr>
          <w:rFonts w:ascii="Times New Roman" w:eastAsia="Times New Roman" w:hAnsi="Times New Roman" w:cs="Times New Roman"/>
          <w:noProof/>
          <w:color w:val="990000"/>
        </w:rPr>
        <w:t xml:space="preserve"> final position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from </w:t>
      </w:r>
      <w:r w:rsidR="00710482">
        <w:rPr>
          <w:rFonts w:ascii="Times New Roman" w:eastAsia="Times New Roman" w:hAnsi="Times New Roman" w:cs="Times New Roman"/>
          <w:noProof/>
          <w:color w:val="990000"/>
        </w:rPr>
        <w:t>its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starting point.</w:t>
      </w:r>
    </w:p>
    <w:p w:rsidR="00DD05F0" w:rsidRPr="00C11202" w:rsidRDefault="00DD05F0" w:rsidP="003859A1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Each of three football teams plays 20 matches during the season.  The A team wins 9 and loses 5, the B team wins 6 and loses 8, and the C team wins 9 and loses 9, the other games </w:t>
      </w:r>
      <w:r w:rsidRPr="00953CDD">
        <w:rPr>
          <w:rFonts w:ascii="Times New Roman" w:eastAsia="Times New Roman" w:hAnsi="Times New Roman" w:cs="Times New Roman"/>
          <w:noProof/>
          <w:color w:val="990000"/>
        </w:rPr>
        <w:t>being drawn</w:t>
      </w:r>
      <w:r w:rsidRPr="00C11202">
        <w:rPr>
          <w:rFonts w:ascii="Times New Roman" w:eastAsia="Times New Roman" w:hAnsi="Times New Roman" w:cs="Times New Roman"/>
          <w:color w:val="990000"/>
        </w:rPr>
        <w:t>.   If one point be allowed for a win, and one point deducted for a loss, place the three teams in order of merit and give the expressions that denote the results of the season’s play.</w:t>
      </w:r>
    </w:p>
    <w:p w:rsidR="00DD05F0" w:rsidRPr="00C11202" w:rsidRDefault="00DD05F0" w:rsidP="003859A1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Find th</w:t>
      </w:r>
      <w:r w:rsidR="00442CB3" w:rsidRPr="00C11202">
        <w:rPr>
          <w:rFonts w:ascii="Times New Roman" w:eastAsia="Times New Roman" w:hAnsi="Times New Roman" w:cs="Times New Roman"/>
          <w:color w:val="990000"/>
        </w:rPr>
        <w:t>e sum of:   5a, 7a, 11a, a, 23a</w:t>
      </w:r>
    </w:p>
    <w:p w:rsidR="00DD05F0" w:rsidRPr="00C11202" w:rsidRDefault="00DD05F0" w:rsidP="003859A1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Find the sum</w:t>
      </w:r>
      <w:r w:rsidR="00442CB3" w:rsidRPr="00C11202">
        <w:rPr>
          <w:rFonts w:ascii="Times New Roman" w:eastAsia="Times New Roman" w:hAnsi="Times New Roman" w:cs="Times New Roman"/>
          <w:color w:val="990000"/>
        </w:rPr>
        <w:t xml:space="preserve"> of:   7ab, -3ab, -5ab, 2ab, ab</w:t>
      </w:r>
    </w:p>
    <w:p w:rsidR="00DD05F0" w:rsidRPr="00C11202" w:rsidRDefault="00DD05F0" w:rsidP="00DD05F0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Simplify fully:   3a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7a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8a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+ 2a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11a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</w:p>
    <w:p w:rsidR="00DD05F0" w:rsidRPr="00C11202" w:rsidRDefault="00DD05F0" w:rsidP="00DD05F0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Simplify fully:   </w:t>
      </w:r>
      <w:r w:rsidR="004F227E" w:rsidRPr="00C11202">
        <w:rPr>
          <w:rFonts w:ascii="Times New Roman" w:eastAsia="Times New Roman" w:hAnsi="Times New Roman" w:cs="Times New Roman"/>
          <w:color w:val="990000"/>
          <w:position w:val="-24"/>
        </w:rPr>
        <w:object w:dxaOrig="300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1.5pt;height:30.75pt" o:ole="">
            <v:imagedata r:id="rId5" o:title=""/>
          </v:shape>
          <o:OLEObject Type="Embed" ProgID="Equation.3" ShapeID="_x0000_i1025" DrawAspect="Content" ObjectID="_1598340906" r:id="rId6"/>
        </w:object>
      </w:r>
    </w:p>
    <w:p w:rsidR="007E296F" w:rsidRPr="00C11202" w:rsidRDefault="007E296F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Simplify:   (a)   ( 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>)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4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     </w:t>
      </w:r>
    </w:p>
    <w:p w:rsidR="007E296F" w:rsidRPr="00C11202" w:rsidRDefault="007E296F" w:rsidP="00C11202">
      <w:pPr>
        <w:shd w:val="clear" w:color="auto" w:fill="FFFFFF"/>
        <w:tabs>
          <w:tab w:val="left" w:pos="450"/>
        </w:tabs>
        <w:spacing w:after="0" w:line="360" w:lineRule="auto"/>
        <w:ind w:left="86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(b)   (y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6</w:t>
      </w:r>
      <w:r w:rsidRPr="00C11202">
        <w:rPr>
          <w:rFonts w:ascii="Times New Roman" w:eastAsia="Times New Roman" w:hAnsi="Times New Roman" w:cs="Times New Roman"/>
          <w:color w:val="990000"/>
        </w:rPr>
        <w:t>y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8</w:t>
      </w:r>
      <w:r w:rsidRPr="00C11202">
        <w:rPr>
          <w:rFonts w:ascii="Times New Roman" w:eastAsia="Times New Roman" w:hAnsi="Times New Roman" w:cs="Times New Roman"/>
          <w:color w:val="990000"/>
        </w:rPr>
        <w:t>(y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>)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>)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5</w:t>
      </w:r>
    </w:p>
    <w:p w:rsidR="007E296F" w:rsidRPr="00C11202" w:rsidRDefault="007E296F" w:rsidP="00C11202">
      <w:pPr>
        <w:shd w:val="clear" w:color="auto" w:fill="FFFFFF"/>
        <w:tabs>
          <w:tab w:val="left" w:pos="450"/>
        </w:tabs>
        <w:spacing w:after="0" w:line="360" w:lineRule="auto"/>
        <w:ind w:left="86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(c)   </w:t>
      </w:r>
      <w:r w:rsidR="00C11202">
        <w:rPr>
          <w:rFonts w:ascii="Times New Roman" w:eastAsia="Times New Roman" w:hAnsi="Times New Roman" w:cs="Times New Roman"/>
          <w:color w:val="990000"/>
        </w:rPr>
        <w:t>4</w:t>
      </w:r>
      <w:r w:rsidRPr="00C11202">
        <w:rPr>
          <w:rFonts w:ascii="Times New Roman" w:eastAsia="Times New Roman" w:hAnsi="Times New Roman" w:cs="Times New Roman"/>
          <w:color w:val="990000"/>
        </w:rPr>
        <w:t>(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>y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>)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7</w:t>
      </w:r>
      <w:r w:rsidRPr="00C11202">
        <w:rPr>
          <w:rFonts w:ascii="Times New Roman" w:eastAsia="Times New Roman" w:hAnsi="Times New Roman" w:cs="Times New Roman"/>
          <w:color w:val="990000"/>
        </w:rPr>
        <w:t>(</w:t>
      </w:r>
      <w:r w:rsidR="00C11202">
        <w:rPr>
          <w:rFonts w:ascii="Times New Roman" w:eastAsia="Times New Roman" w:hAnsi="Times New Roman" w:cs="Times New Roman"/>
          <w:color w:val="990000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>y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>x)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5</w:t>
      </w:r>
      <w:r w:rsidRPr="00C11202">
        <w:rPr>
          <w:rFonts w:ascii="Times New Roman" w:eastAsia="Times New Roman" w:hAnsi="Times New Roman" w:cs="Times New Roman"/>
          <w:color w:val="990000"/>
        </w:rPr>
        <w:t>y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9</w:t>
      </w:r>
      <w:r w:rsidR="00C11202">
        <w:rPr>
          <w:rFonts w:ascii="Times New Roman" w:eastAsia="Times New Roman" w:hAnsi="Times New Roman" w:cs="Times New Roman"/>
          <w:color w:val="990000"/>
        </w:rPr>
        <w:t>x</w:t>
      </w:r>
    </w:p>
    <w:p w:rsidR="00B405AB" w:rsidRPr="00C11202" w:rsidRDefault="00B405AB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Find the sum of:   a + 2b – 3c;  -3a + b + 2c;  2a – 3b + c</w:t>
      </w:r>
    </w:p>
    <w:p w:rsidR="00B405AB" w:rsidRPr="00C11202" w:rsidRDefault="00B405AB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 Find the sum of:  20p + q – r;  p – 20q + r;  p + q – 20r</w:t>
      </w:r>
    </w:p>
    <w:p w:rsidR="00B405AB" w:rsidRPr="00C11202" w:rsidRDefault="00B405AB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Find the sum of:  pq + qr – rp;  -pq + qr + rp;  pq – qr + rp</w:t>
      </w:r>
    </w:p>
    <w:p w:rsidR="00824C11" w:rsidRPr="00C11202" w:rsidRDefault="00B405AB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Add together:   3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+ 7 + 6x – 5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>;  2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8 – 9x;  4x – 2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+ 3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;  </w:t>
      </w:r>
    </w:p>
    <w:p w:rsidR="00B405AB" w:rsidRPr="00C11202" w:rsidRDefault="00B405AB" w:rsidP="00824C11">
      <w:pPr>
        <w:pStyle w:val="ListParagraph"/>
        <w:shd w:val="clear" w:color="auto" w:fill="FFFFFF"/>
        <w:tabs>
          <w:tab w:val="left" w:pos="450"/>
        </w:tabs>
        <w:spacing w:after="0" w:line="360" w:lineRule="auto"/>
        <w:ind w:left="86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3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 xml:space="preserve">3 </w:t>
      </w:r>
      <w:r w:rsidRPr="00C11202">
        <w:rPr>
          <w:rFonts w:ascii="Times New Roman" w:eastAsia="Times New Roman" w:hAnsi="Times New Roman" w:cs="Times New Roman"/>
          <w:color w:val="990000"/>
        </w:rPr>
        <w:t>– 9x – 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>;  x – 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+ 4</w:t>
      </w:r>
    </w:p>
    <w:p w:rsidR="00B405AB" w:rsidRPr="00C11202" w:rsidRDefault="00B405AB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Find the sum of:  a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ab + bc;  ab + b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ca;  </w:t>
      </w:r>
      <w:r w:rsidR="00FD7B19" w:rsidRPr="00C11202">
        <w:rPr>
          <w:rFonts w:ascii="Times New Roman" w:eastAsia="Times New Roman" w:hAnsi="Times New Roman" w:cs="Times New Roman"/>
          <w:color w:val="990000"/>
        </w:rPr>
        <w:t>ca – bc + c</w:t>
      </w:r>
      <w:r w:rsidR="00FD7B19"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</w:p>
    <w:p w:rsidR="00FD7B19" w:rsidRPr="00C11202" w:rsidRDefault="00FD7B19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Add together the following expressions:    </w:t>
      </w:r>
      <w:r w:rsidR="004E0905" w:rsidRPr="00C11202">
        <w:rPr>
          <w:rFonts w:ascii="Times New Roman" w:eastAsia="Times New Roman" w:hAnsi="Times New Roman" w:cs="Times New Roman"/>
          <w:color w:val="990000"/>
          <w:position w:val="-24"/>
        </w:rPr>
        <w:object w:dxaOrig="2960" w:dyaOrig="620">
          <v:shape id="_x0000_i1026" type="#_x0000_t75" style="width:136.5pt;height:28.5pt" o:ole="">
            <v:imagedata r:id="rId7" o:title=""/>
          </v:shape>
          <o:OLEObject Type="Embed" ProgID="Equation.3" ShapeID="_x0000_i1026" DrawAspect="Content" ObjectID="_1598340907" r:id="rId8"/>
        </w:object>
      </w:r>
    </w:p>
    <w:p w:rsidR="003859A1" w:rsidRPr="00C11202" w:rsidRDefault="00FD7B19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lastRenderedPageBreak/>
        <w:t xml:space="preserve"> Find the sum of:  </w:t>
      </w:r>
      <w:r w:rsidR="004E0905" w:rsidRPr="00C11202">
        <w:rPr>
          <w:rFonts w:ascii="Times New Roman" w:eastAsia="Times New Roman" w:hAnsi="Times New Roman" w:cs="Times New Roman"/>
          <w:color w:val="990000"/>
          <w:position w:val="-24"/>
        </w:rPr>
        <w:object w:dxaOrig="5899" w:dyaOrig="620">
          <v:shape id="_x0000_i1027" type="#_x0000_t75" style="width:267.75pt;height:27.75pt" o:ole="">
            <v:imagedata r:id="rId9" o:title=""/>
          </v:shape>
          <o:OLEObject Type="Embed" ProgID="Equation.3" ShapeID="_x0000_i1027" DrawAspect="Content" ObjectID="_1598340908" r:id="rId10"/>
        </w:object>
      </w:r>
    </w:p>
    <w:p w:rsidR="00AB67BF" w:rsidRPr="00C11202" w:rsidRDefault="00AB67BF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Subtract 4a – 3b + c from 2a – 3b – c </w:t>
      </w:r>
    </w:p>
    <w:p w:rsidR="00AB67BF" w:rsidRPr="00C11202" w:rsidRDefault="00AB67BF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Subtract -10x – 14x + 15z from x – y – z</w:t>
      </w:r>
    </w:p>
    <w:p w:rsidR="00AB67BF" w:rsidRPr="00C11202" w:rsidRDefault="00AB67BF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From 3ab + 5cd – 4ac – 6bd take 3ab + 6cd – 3ac – 5bd</w:t>
      </w:r>
    </w:p>
    <w:p w:rsidR="00AB67BF" w:rsidRPr="00C11202" w:rsidRDefault="00AB67BF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Subtract 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+ x + 1 from 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+ 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x + 1</w:t>
      </w:r>
    </w:p>
    <w:p w:rsidR="008B672F" w:rsidRPr="00C11202" w:rsidRDefault="00AB67BF" w:rsidP="007E296F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Distinguish between </w:t>
      </w:r>
      <w:r w:rsidRPr="00C11202">
        <w:rPr>
          <w:rFonts w:ascii="Times New Roman" w:eastAsia="Times New Roman" w:hAnsi="Times New Roman" w:cs="Times New Roman"/>
          <w:i/>
          <w:color w:val="990000"/>
        </w:rPr>
        <w:t>like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and </w:t>
      </w:r>
      <w:r w:rsidRPr="00C11202">
        <w:rPr>
          <w:rFonts w:ascii="Times New Roman" w:eastAsia="Times New Roman" w:hAnsi="Times New Roman" w:cs="Times New Roman"/>
          <w:i/>
          <w:color w:val="990000"/>
        </w:rPr>
        <w:t>unlike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terms.  Select the like terms in the expression </w:t>
      </w:r>
      <w:r w:rsidR="008B672F" w:rsidRPr="00C11202">
        <w:rPr>
          <w:rFonts w:ascii="Times New Roman" w:eastAsia="Times New Roman" w:hAnsi="Times New Roman" w:cs="Times New Roman"/>
          <w:color w:val="990000"/>
        </w:rPr>
        <w:t>a</w:t>
      </w:r>
      <w:r w:rsidR="008B672F"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="008B672F" w:rsidRPr="00C11202">
        <w:rPr>
          <w:rFonts w:ascii="Times New Roman" w:eastAsia="Times New Roman" w:hAnsi="Times New Roman" w:cs="Times New Roman"/>
          <w:color w:val="990000"/>
        </w:rPr>
        <w:t xml:space="preserve"> – 3ab + b</w:t>
      </w:r>
      <w:r w:rsidR="008B672F"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="008B672F" w:rsidRPr="00C11202">
        <w:rPr>
          <w:rFonts w:ascii="Times New Roman" w:eastAsia="Times New Roman" w:hAnsi="Times New Roman" w:cs="Times New Roman"/>
          <w:color w:val="990000"/>
        </w:rPr>
        <w:t xml:space="preserve"> – 2a</w:t>
      </w:r>
      <w:r w:rsidR="008B672F"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="008B672F" w:rsidRPr="00C11202">
        <w:rPr>
          <w:rFonts w:ascii="Times New Roman" w:eastAsia="Times New Roman" w:hAnsi="Times New Roman" w:cs="Times New Roman"/>
          <w:color w:val="990000"/>
        </w:rPr>
        <w:t xml:space="preserve"> – a</w:t>
      </w:r>
      <w:r w:rsidR="008B672F"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="008B672F" w:rsidRPr="00C11202">
        <w:rPr>
          <w:rFonts w:ascii="Times New Roman" w:eastAsia="Times New Roman" w:hAnsi="Times New Roman" w:cs="Times New Roman"/>
          <w:color w:val="990000"/>
        </w:rPr>
        <w:t xml:space="preserve"> + 3b</w:t>
      </w:r>
      <w:r w:rsidR="008B672F"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="008B672F" w:rsidRPr="00C11202">
        <w:rPr>
          <w:rFonts w:ascii="Times New Roman" w:eastAsia="Times New Roman" w:hAnsi="Times New Roman" w:cs="Times New Roman"/>
          <w:color w:val="990000"/>
        </w:rPr>
        <w:t xml:space="preserve"> + 5ab + 7a</w:t>
      </w:r>
      <w:r w:rsidR="008B672F"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="008B672F" w:rsidRPr="00C11202">
        <w:rPr>
          <w:rFonts w:ascii="Times New Roman" w:eastAsia="Times New Roman" w:hAnsi="Times New Roman" w:cs="Times New Roman"/>
          <w:color w:val="990000"/>
        </w:rPr>
        <w:t>.</w:t>
      </w:r>
    </w:p>
    <w:p w:rsidR="008B672F" w:rsidRPr="00C11202" w:rsidRDefault="008B672F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Albertine works x + y sums, of which only y – 2z are right; how many are wrong?</w:t>
      </w:r>
    </w:p>
    <w:p w:rsidR="008B672F" w:rsidRPr="00C11202" w:rsidRDefault="008B672F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If x represents the date 10 A.D. what will -3x stand </w:t>
      </w:r>
      <w:r w:rsidRPr="00C00351">
        <w:rPr>
          <w:rFonts w:ascii="Times New Roman" w:eastAsia="Times New Roman" w:hAnsi="Times New Roman" w:cs="Times New Roman"/>
          <w:noProof/>
          <w:color w:val="990000"/>
        </w:rPr>
        <w:t>for</w:t>
      </w:r>
      <w:r w:rsidRPr="00C11202">
        <w:rPr>
          <w:rFonts w:ascii="Times New Roman" w:eastAsia="Times New Roman" w:hAnsi="Times New Roman" w:cs="Times New Roman"/>
          <w:color w:val="990000"/>
        </w:rPr>
        <w:t>?</w:t>
      </w:r>
    </w:p>
    <w:p w:rsidR="00275B84" w:rsidRPr="00C11202" w:rsidRDefault="008B672F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Add together 3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7x + 5 and 2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3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+ 5x – 3, and diminish the result by </w:t>
      </w:r>
    </w:p>
    <w:p w:rsidR="008B672F" w:rsidRPr="00C11202" w:rsidRDefault="008B672F" w:rsidP="00275B84">
      <w:pPr>
        <w:pStyle w:val="ListParagraph"/>
        <w:shd w:val="clear" w:color="auto" w:fill="FFFFFF"/>
        <w:tabs>
          <w:tab w:val="left" w:pos="450"/>
        </w:tabs>
        <w:spacing w:after="0" w:line="360" w:lineRule="auto"/>
        <w:ind w:left="86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3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+ 2.</w:t>
      </w:r>
    </w:p>
    <w:p w:rsidR="008B672F" w:rsidRPr="00C11202" w:rsidRDefault="008B672F" w:rsidP="00275B84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Express in algebraical symbols the excess of the sum of </w:t>
      </w:r>
      <w:r w:rsidRPr="00C11202">
        <w:rPr>
          <w:rFonts w:ascii="Times New Roman" w:eastAsia="Times New Roman" w:hAnsi="Times New Roman" w:cs="Times New Roman"/>
          <w:i/>
          <w:color w:val="990000"/>
        </w:rPr>
        <w:t>a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and </w:t>
      </w:r>
      <w:r w:rsidRPr="00C11202">
        <w:rPr>
          <w:rFonts w:ascii="Times New Roman" w:eastAsia="Times New Roman" w:hAnsi="Times New Roman" w:cs="Times New Roman"/>
          <w:i/>
          <w:color w:val="990000"/>
        </w:rPr>
        <w:t>b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over </w:t>
      </w:r>
      <w:r w:rsidRPr="00C11202">
        <w:rPr>
          <w:rFonts w:ascii="Times New Roman" w:eastAsia="Times New Roman" w:hAnsi="Times New Roman" w:cs="Times New Roman"/>
          <w:i/>
          <w:color w:val="990000"/>
        </w:rPr>
        <w:t>c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diminished by </w:t>
      </w:r>
      <w:r w:rsidRPr="00C11202">
        <w:rPr>
          <w:rFonts w:ascii="Times New Roman" w:eastAsia="Times New Roman" w:hAnsi="Times New Roman" w:cs="Times New Roman"/>
          <w:i/>
          <w:color w:val="990000"/>
        </w:rPr>
        <w:t>d</w:t>
      </w:r>
      <w:r w:rsidRPr="00C11202">
        <w:rPr>
          <w:rFonts w:ascii="Times New Roman" w:eastAsia="Times New Roman" w:hAnsi="Times New Roman" w:cs="Times New Roman"/>
          <w:color w:val="990000"/>
        </w:rPr>
        <w:t>.</w:t>
      </w:r>
    </w:p>
    <w:p w:rsidR="009A5572" w:rsidRPr="00C11202" w:rsidRDefault="00B40EB3" w:rsidP="009A5572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>Odette</w:t>
      </w:r>
      <w:r w:rsidR="008B672F" w:rsidRPr="00C11202">
        <w:rPr>
          <w:rFonts w:ascii="Times New Roman" w:eastAsia="Times New Roman" w:hAnsi="Times New Roman" w:cs="Times New Roman"/>
          <w:color w:val="990000"/>
        </w:rPr>
        <w:t xml:space="preserve"> walks 2a – b miles due North from a fixed point O, and then walks a </w:t>
      </w:r>
      <w:r w:rsidR="008B672F" w:rsidRPr="00C00351">
        <w:rPr>
          <w:rFonts w:ascii="Times New Roman" w:eastAsia="Times New Roman" w:hAnsi="Times New Roman" w:cs="Times New Roman"/>
          <w:noProof/>
          <w:color w:val="990000"/>
        </w:rPr>
        <w:t>distance</w:t>
      </w:r>
      <w:r w:rsidR="008B672F" w:rsidRPr="00C11202">
        <w:rPr>
          <w:rFonts w:ascii="Times New Roman" w:eastAsia="Times New Roman" w:hAnsi="Times New Roman" w:cs="Times New Roman"/>
          <w:color w:val="990000"/>
        </w:rPr>
        <w:t xml:space="preserve"> 3a + 2</w:t>
      </w:r>
      <w:r w:rsidR="00D327D1" w:rsidRPr="00C11202">
        <w:rPr>
          <w:rFonts w:ascii="Times New Roman" w:eastAsia="Times New Roman" w:hAnsi="Times New Roman" w:cs="Times New Roman"/>
          <w:color w:val="990000"/>
        </w:rPr>
        <w:t>b</w:t>
      </w:r>
      <w:r w:rsidR="008B672F" w:rsidRPr="00C11202">
        <w:rPr>
          <w:rFonts w:ascii="Times New Roman" w:eastAsia="Times New Roman" w:hAnsi="Times New Roman" w:cs="Times New Roman"/>
          <w:color w:val="990000"/>
        </w:rPr>
        <w:t xml:space="preserve"> miles due South; what is her final position </w:t>
      </w:r>
      <w:r w:rsidR="008B672F" w:rsidRPr="00C00351">
        <w:rPr>
          <w:rFonts w:ascii="Times New Roman" w:eastAsia="Times New Roman" w:hAnsi="Times New Roman" w:cs="Times New Roman"/>
          <w:noProof/>
          <w:color w:val="990000"/>
        </w:rPr>
        <w:t>with regard to</w:t>
      </w:r>
      <w:r w:rsidR="008B672F" w:rsidRPr="00C11202">
        <w:rPr>
          <w:rFonts w:ascii="Times New Roman" w:eastAsia="Times New Roman" w:hAnsi="Times New Roman" w:cs="Times New Roman"/>
          <w:color w:val="990000"/>
        </w:rPr>
        <w:t xml:space="preserve"> O?</w:t>
      </w:r>
    </w:p>
    <w:p w:rsidR="008B672F" w:rsidRPr="00C11202" w:rsidRDefault="008B672F" w:rsidP="009A5572">
      <w:pPr>
        <w:pStyle w:val="ListParagraph"/>
        <w:numPr>
          <w:ilvl w:val="0"/>
          <w:numId w:val="5"/>
        </w:numPr>
        <w:shd w:val="clear" w:color="auto" w:fill="FFFFFF"/>
        <w:tabs>
          <w:tab w:val="left" w:pos="450"/>
        </w:tabs>
        <w:spacing w:after="0" w:line="360" w:lineRule="auto"/>
        <w:ind w:left="864" w:hanging="504"/>
        <w:rPr>
          <w:rFonts w:ascii="Times New Roman" w:eastAsia="Times New Roman" w:hAnsi="Times New Roman" w:cs="Times New Roman"/>
          <w:color w:val="990000"/>
        </w:rPr>
      </w:pPr>
      <w:r w:rsidRPr="00C11202">
        <w:rPr>
          <w:rFonts w:ascii="Times New Roman" w:eastAsia="Times New Roman" w:hAnsi="Times New Roman" w:cs="Times New Roman"/>
          <w:color w:val="990000"/>
        </w:rPr>
        <w:t xml:space="preserve">What expression must </w:t>
      </w:r>
      <w:r w:rsidRPr="00C00351">
        <w:rPr>
          <w:rFonts w:ascii="Times New Roman" w:eastAsia="Times New Roman" w:hAnsi="Times New Roman" w:cs="Times New Roman"/>
          <w:noProof/>
          <w:color w:val="990000"/>
        </w:rPr>
        <w:t>be added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to 5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x + 2 to produce 7x</w:t>
      </w:r>
      <w:r w:rsidRPr="00C11202">
        <w:rPr>
          <w:rFonts w:ascii="Times New Roman" w:eastAsia="Times New Roman" w:hAnsi="Times New Roman" w:cs="Times New Roman"/>
          <w:color w:val="990000"/>
          <w:vertAlign w:val="superscript"/>
        </w:rPr>
        <w:t>2</w:t>
      </w:r>
      <w:r w:rsidRPr="00C11202">
        <w:rPr>
          <w:rFonts w:ascii="Times New Roman" w:eastAsia="Times New Roman" w:hAnsi="Times New Roman" w:cs="Times New Roman"/>
          <w:color w:val="990000"/>
        </w:rPr>
        <w:t xml:space="preserve"> – 1. </w:t>
      </w:r>
    </w:p>
    <w:p w:rsidR="004E0905" w:rsidRPr="004C0825" w:rsidRDefault="004E0905" w:rsidP="009817AF">
      <w:p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</w:p>
    <w:p w:rsidR="004E0905" w:rsidRPr="004C0825" w:rsidRDefault="004E0905" w:rsidP="004E0905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</w:rPr>
      </w:pPr>
      <w:r w:rsidRPr="004C0825">
        <w:rPr>
          <w:rFonts w:asciiTheme="majorBidi" w:eastAsia="Times New Roman" w:hAnsiTheme="majorBidi" w:cstheme="majorBidi"/>
          <w:b/>
        </w:rPr>
        <w:t>I</w:t>
      </w:r>
      <w:r w:rsidR="00D77943" w:rsidRPr="004C0825">
        <w:rPr>
          <w:rFonts w:asciiTheme="majorBidi" w:eastAsia="Times New Roman" w:hAnsiTheme="majorBidi" w:cstheme="majorBidi"/>
          <w:b/>
        </w:rPr>
        <w:t>I</w:t>
      </w:r>
      <w:r w:rsidRPr="004C0825">
        <w:rPr>
          <w:rFonts w:asciiTheme="majorBidi" w:eastAsia="Times New Roman" w:hAnsiTheme="majorBidi" w:cstheme="majorBidi"/>
          <w:b/>
        </w:rPr>
        <w:t xml:space="preserve"> </w:t>
      </w:r>
      <w:r w:rsidRPr="004C0825">
        <w:rPr>
          <w:rFonts w:asciiTheme="majorBidi" w:eastAsia="Times New Roman" w:hAnsiTheme="majorBidi" w:cstheme="majorBidi"/>
        </w:rPr>
        <w:t xml:space="preserve">   </w:t>
      </w:r>
      <w:r w:rsidRPr="004C0825">
        <w:rPr>
          <w:rFonts w:asciiTheme="majorBidi" w:eastAsia="Times New Roman" w:hAnsiTheme="majorBidi" w:cstheme="majorBidi"/>
          <w:b/>
        </w:rPr>
        <w:t>Linear equations.</w:t>
      </w:r>
      <w:r w:rsidRPr="004C0825">
        <w:rPr>
          <w:rFonts w:asciiTheme="majorBidi" w:eastAsia="Times New Roman" w:hAnsiTheme="majorBidi" w:cstheme="majorBidi"/>
        </w:rPr>
        <w:t xml:space="preserve">  Solve each of the following linear equations for the indicated variable.</w:t>
      </w:r>
    </w:p>
    <w:p w:rsidR="004E0905" w:rsidRPr="004C0825" w:rsidRDefault="004E0905" w:rsidP="004E0905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</w:rPr>
      </w:pPr>
      <w:r w:rsidRPr="004C0825">
        <w:rPr>
          <w:rFonts w:asciiTheme="majorBidi" w:eastAsia="Times New Roman" w:hAnsiTheme="majorBidi" w:cstheme="majorBidi"/>
        </w:rPr>
        <w:t xml:space="preserve"> 8</w:t>
      </w:r>
      <w:r w:rsidR="009817AF" w:rsidRPr="004C0825">
        <w:rPr>
          <w:rFonts w:asciiTheme="majorBidi" w:eastAsia="Times New Roman" w:hAnsiTheme="majorBidi" w:cstheme="majorBidi"/>
        </w:rPr>
        <w:t>x</w:t>
      </w:r>
      <w:r w:rsidRPr="004C0825">
        <w:rPr>
          <w:rFonts w:asciiTheme="majorBidi" w:eastAsia="Times New Roman" w:hAnsiTheme="majorBidi" w:cstheme="majorBidi"/>
        </w:rPr>
        <w:t xml:space="preserve"> – 8 = x + 12</w:t>
      </w:r>
    </w:p>
    <w:p w:rsidR="004E0905" w:rsidRPr="004C0825" w:rsidRDefault="004E0905" w:rsidP="004E0905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</w:rPr>
      </w:pPr>
      <w:r w:rsidRPr="004C0825">
        <w:rPr>
          <w:rFonts w:asciiTheme="majorBidi" w:eastAsia="Times New Roman" w:hAnsiTheme="majorBidi" w:cstheme="majorBidi"/>
        </w:rPr>
        <w:t>5(x – 3) – 7(6 – x) + 3 = 24 – 3(8 – x)</w:t>
      </w:r>
    </w:p>
    <w:p w:rsidR="004E0905" w:rsidRPr="004C0825" w:rsidRDefault="004E0905" w:rsidP="004E0905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</w:rPr>
      </w:pPr>
      <w:r w:rsidRPr="004C0825">
        <w:rPr>
          <w:rFonts w:asciiTheme="majorBidi" w:eastAsia="Times New Roman" w:hAnsiTheme="majorBidi" w:cstheme="majorBidi"/>
        </w:rPr>
        <w:t>7(25 – x) – 2x = 2(3x – 25)</w:t>
      </w:r>
    </w:p>
    <w:p w:rsidR="004E0905" w:rsidRPr="004C0825" w:rsidRDefault="004E0905" w:rsidP="004E0905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</w:rPr>
      </w:pPr>
      <w:r w:rsidRPr="004C0825">
        <w:rPr>
          <w:rFonts w:asciiTheme="majorBidi" w:eastAsia="Times New Roman" w:hAnsiTheme="majorBidi" w:cstheme="majorBidi"/>
        </w:rPr>
        <w:t>5x – 17 + 3x – 5 = 6x – 7 – 8x + 115</w:t>
      </w:r>
    </w:p>
    <w:p w:rsidR="004E0905" w:rsidRPr="004C0825" w:rsidRDefault="009817AF" w:rsidP="004E0905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</w:rPr>
      </w:pPr>
      <w:r w:rsidRPr="004C0825">
        <w:rPr>
          <w:rFonts w:asciiTheme="majorBidi" w:eastAsia="Times New Roman" w:hAnsiTheme="majorBidi" w:cstheme="majorBidi"/>
        </w:rPr>
        <w:t xml:space="preserve"> </w:t>
      </w:r>
      <w:r w:rsidR="004E0905" w:rsidRPr="004C0825">
        <w:rPr>
          <w:rFonts w:asciiTheme="majorBidi" w:eastAsia="Times New Roman" w:hAnsiTheme="majorBidi" w:cstheme="majorBidi"/>
        </w:rPr>
        <w:t>x – [3 + {x – 3(3 + x)}] = 5</w:t>
      </w:r>
    </w:p>
    <w:p w:rsidR="004E0905" w:rsidRPr="004C0825" w:rsidRDefault="009817AF" w:rsidP="004E0905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</w:rPr>
      </w:pPr>
      <w:r w:rsidRPr="004C0825">
        <w:rPr>
          <w:rFonts w:asciiTheme="majorBidi" w:eastAsia="Times New Roman" w:hAnsiTheme="majorBidi" w:cstheme="majorBidi"/>
        </w:rPr>
        <w:t xml:space="preserve"> </w:t>
      </w:r>
      <w:r w:rsidR="004E0905" w:rsidRPr="004C0825">
        <w:rPr>
          <w:rFonts w:asciiTheme="majorBidi" w:eastAsia="Times New Roman" w:hAnsiTheme="majorBidi" w:cstheme="majorBidi"/>
        </w:rPr>
        <w:t>14x – (5x – 9) – {4 – 3x – (2x – 3)} = 30</w:t>
      </w:r>
    </w:p>
    <w:p w:rsidR="004E0905" w:rsidRPr="004C0825" w:rsidRDefault="004E0905" w:rsidP="004E0905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</w:rPr>
      </w:pPr>
      <w:r w:rsidRPr="004C0825">
        <w:rPr>
          <w:rFonts w:asciiTheme="majorBidi" w:eastAsia="Times New Roman" w:hAnsiTheme="majorBidi" w:cstheme="majorBidi"/>
        </w:rPr>
        <w:t xml:space="preserve">(x + 1)(2x + 1) = (x + 3)(2x + 3) – 14 </w:t>
      </w:r>
    </w:p>
    <w:p w:rsidR="004E0905" w:rsidRPr="004C0825" w:rsidRDefault="004E0905" w:rsidP="004E0905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</w:rPr>
      </w:pPr>
      <w:r w:rsidRPr="004C0825">
        <w:rPr>
          <w:rFonts w:asciiTheme="majorBidi" w:eastAsia="Times New Roman" w:hAnsiTheme="majorBidi" w:cstheme="majorBidi"/>
        </w:rPr>
        <w:t xml:space="preserve"> (x + 1)(2x + 3) = 2(x + 1)</w:t>
      </w:r>
      <w:r w:rsidRPr="004C0825">
        <w:rPr>
          <w:rFonts w:asciiTheme="majorBidi" w:eastAsia="Times New Roman" w:hAnsiTheme="majorBidi" w:cstheme="majorBidi"/>
          <w:vertAlign w:val="superscript"/>
        </w:rPr>
        <w:t>2</w:t>
      </w:r>
      <w:r w:rsidRPr="004C0825">
        <w:rPr>
          <w:rFonts w:asciiTheme="majorBidi" w:eastAsia="Times New Roman" w:hAnsiTheme="majorBidi" w:cstheme="majorBidi"/>
        </w:rPr>
        <w:t xml:space="preserve"> + 8</w:t>
      </w:r>
    </w:p>
    <w:p w:rsidR="004E0905" w:rsidRPr="004C0825" w:rsidRDefault="004E0905" w:rsidP="004E0905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</w:rPr>
      </w:pPr>
    </w:p>
    <w:p w:rsidR="004E0905" w:rsidRPr="004C0825" w:rsidRDefault="004E0905" w:rsidP="00D77943">
      <w:pPr>
        <w:shd w:val="clear" w:color="auto" w:fill="FFFFFF"/>
        <w:spacing w:after="120" w:line="360" w:lineRule="auto"/>
        <w:rPr>
          <w:rFonts w:asciiTheme="majorBidi" w:eastAsia="Times New Roman" w:hAnsiTheme="majorBidi" w:cstheme="majorBidi"/>
        </w:rPr>
      </w:pPr>
      <w:r w:rsidRPr="004C0825">
        <w:rPr>
          <w:rFonts w:asciiTheme="majorBidi" w:eastAsia="Times New Roman" w:hAnsiTheme="majorBidi" w:cstheme="majorBidi"/>
          <w:b/>
        </w:rPr>
        <w:t>I</w:t>
      </w:r>
      <w:r w:rsidR="00D77943" w:rsidRPr="004C0825">
        <w:rPr>
          <w:rFonts w:asciiTheme="majorBidi" w:eastAsia="Times New Roman" w:hAnsiTheme="majorBidi" w:cstheme="majorBidi"/>
          <w:b/>
        </w:rPr>
        <w:t>I</w:t>
      </w:r>
      <w:r w:rsidRPr="004C0825">
        <w:rPr>
          <w:rFonts w:asciiTheme="majorBidi" w:eastAsia="Times New Roman" w:hAnsiTheme="majorBidi" w:cstheme="majorBidi"/>
          <w:b/>
        </w:rPr>
        <w:t>I  Symbolic Expressions</w:t>
      </w:r>
      <w:r w:rsidR="009817AF" w:rsidRPr="004C0825">
        <w:rPr>
          <w:rFonts w:asciiTheme="majorBidi" w:eastAsia="Times New Roman" w:hAnsiTheme="majorBidi" w:cstheme="majorBidi"/>
          <w:b/>
        </w:rPr>
        <w:t xml:space="preserve"> revisited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If 100 </w:t>
      </w:r>
      <w:r w:rsidRPr="00C00351">
        <w:rPr>
          <w:rFonts w:asciiTheme="majorBidi" w:eastAsia="Times New Roman" w:hAnsiTheme="majorBidi" w:cstheme="majorBidi"/>
          <w:noProof/>
          <w:color w:val="990000"/>
        </w:rPr>
        <w:t>be divided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into two parts </w:t>
      </w:r>
      <w:r w:rsidRPr="00C00351">
        <w:rPr>
          <w:rFonts w:asciiTheme="majorBidi" w:eastAsia="Times New Roman" w:hAnsiTheme="majorBidi" w:cstheme="majorBidi"/>
          <w:noProof/>
          <w:color w:val="990000"/>
        </w:rPr>
        <w:t>and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one part be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what is the other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 If the sum of </w:t>
      </w:r>
      <w:r w:rsidRPr="00C00351">
        <w:rPr>
          <w:rFonts w:asciiTheme="majorBidi" w:eastAsia="Times New Roman" w:hAnsiTheme="majorBidi" w:cstheme="majorBidi"/>
          <w:noProof/>
          <w:color w:val="990000"/>
        </w:rPr>
        <w:t>two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numbers be </w:t>
      </w:r>
      <w:r w:rsidRPr="00D77943">
        <w:rPr>
          <w:rFonts w:asciiTheme="majorBidi" w:eastAsia="Times New Roman" w:hAnsiTheme="majorBidi" w:cstheme="majorBidi"/>
          <w:i/>
          <w:color w:val="990000"/>
        </w:rPr>
        <w:t>c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and one of them is 20, what is the other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What is the cost in dollars of 40 books at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dimes each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In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years a turtle will be 149 years old; what is its present age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How many hours will it take to walk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miles at 4 miles an hour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By how much does 2x – 5 </w:t>
      </w:r>
      <w:r w:rsidRPr="00D77943">
        <w:rPr>
          <w:rFonts w:asciiTheme="majorBidi" w:eastAsia="Times New Roman" w:hAnsiTheme="majorBidi" w:cstheme="majorBidi"/>
          <w:i/>
          <w:color w:val="990000"/>
        </w:rPr>
        <w:t>exceed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x + 1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lastRenderedPageBreak/>
        <w:t xml:space="preserve">A bookshelf contains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Latin, </w:t>
      </w:r>
      <w:r w:rsidRPr="00D77943">
        <w:rPr>
          <w:rFonts w:asciiTheme="majorBidi" w:eastAsia="Times New Roman" w:hAnsiTheme="majorBidi" w:cstheme="majorBidi"/>
          <w:i/>
          <w:color w:val="990000"/>
        </w:rPr>
        <w:t>y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Greek, and </w:t>
      </w:r>
      <w:r w:rsidRPr="00D77943">
        <w:rPr>
          <w:rFonts w:asciiTheme="majorBidi" w:eastAsia="Times New Roman" w:hAnsiTheme="majorBidi" w:cstheme="majorBidi"/>
          <w:i/>
          <w:color w:val="990000"/>
        </w:rPr>
        <w:t>z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English books:  if there are 100 books, how many are there in other languages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What is the price in dimes of 120 apples, when the cost of two dozen is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cents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If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</w:t>
      </w:r>
      <w:r w:rsidR="00D77943">
        <w:rPr>
          <w:rFonts w:asciiTheme="majorBidi" w:eastAsia="Times New Roman" w:hAnsiTheme="majorBidi" w:cstheme="majorBidi"/>
          <w:color w:val="990000"/>
        </w:rPr>
        <w:t>guys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take </w:t>
      </w:r>
      <w:r w:rsidRPr="00C00351">
        <w:rPr>
          <w:rFonts w:asciiTheme="majorBidi" w:eastAsia="Times New Roman" w:hAnsiTheme="majorBidi" w:cstheme="majorBidi"/>
          <w:noProof/>
          <w:color w:val="990000"/>
        </w:rPr>
        <w:t>5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days to reap a field, how long will one </w:t>
      </w:r>
      <w:r w:rsidR="00D77943">
        <w:rPr>
          <w:rFonts w:asciiTheme="majorBidi" w:eastAsia="Times New Roman" w:hAnsiTheme="majorBidi" w:cstheme="majorBidi"/>
          <w:color w:val="990000"/>
        </w:rPr>
        <w:t>guy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take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I have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dollars in my purse, </w:t>
      </w:r>
      <w:r w:rsidRPr="00D77943">
        <w:rPr>
          <w:rFonts w:asciiTheme="majorBidi" w:eastAsia="Times New Roman" w:hAnsiTheme="majorBidi" w:cstheme="majorBidi"/>
          <w:i/>
          <w:color w:val="990000"/>
        </w:rPr>
        <w:t>y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dimes in one pocket, and </w:t>
      </w:r>
      <w:r w:rsidRPr="00D77943">
        <w:rPr>
          <w:rFonts w:asciiTheme="majorBidi" w:eastAsia="Times New Roman" w:hAnsiTheme="majorBidi" w:cstheme="majorBidi"/>
          <w:i/>
          <w:color w:val="990000"/>
        </w:rPr>
        <w:t>z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cents in another; if I give away a half-dollar how many cents have I left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The digits of a number from the left </w:t>
      </w:r>
      <w:r w:rsidRPr="00C00351">
        <w:rPr>
          <w:rFonts w:asciiTheme="majorBidi" w:eastAsia="Times New Roman" w:hAnsiTheme="majorBidi" w:cstheme="majorBidi"/>
          <w:noProof/>
          <w:color w:val="990000"/>
        </w:rPr>
        <w:t xml:space="preserve">are </w:t>
      </w:r>
      <w:r w:rsidRPr="00C00351">
        <w:rPr>
          <w:rFonts w:asciiTheme="majorBidi" w:eastAsia="Times New Roman" w:hAnsiTheme="majorBidi" w:cstheme="majorBidi"/>
          <w:i/>
          <w:noProof/>
          <w:color w:val="990000"/>
        </w:rPr>
        <w:t>a</w:t>
      </w:r>
      <w:r w:rsidRPr="00D77943">
        <w:rPr>
          <w:rFonts w:asciiTheme="majorBidi" w:eastAsia="Times New Roman" w:hAnsiTheme="majorBidi" w:cstheme="majorBidi"/>
          <w:i/>
          <w:color w:val="990000"/>
        </w:rPr>
        <w:t>, b, c</w:t>
      </w:r>
      <w:r w:rsidRPr="00D77943">
        <w:rPr>
          <w:rFonts w:asciiTheme="majorBidi" w:eastAsia="Times New Roman" w:hAnsiTheme="majorBidi" w:cstheme="majorBidi"/>
          <w:color w:val="990000"/>
        </w:rPr>
        <w:t>; what is the number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Write down four </w:t>
      </w:r>
      <w:r w:rsidRPr="00D77943">
        <w:rPr>
          <w:rFonts w:asciiTheme="majorBidi" w:eastAsia="Times New Roman" w:hAnsiTheme="majorBidi" w:cstheme="majorBidi"/>
          <w:i/>
          <w:color w:val="990000"/>
        </w:rPr>
        <w:t>consecutive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numbers of which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is the least.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Write down three consecutive numbers of which </w:t>
      </w:r>
      <w:r w:rsidRPr="00D77943">
        <w:rPr>
          <w:rFonts w:asciiTheme="majorBidi" w:eastAsia="Times New Roman" w:hAnsiTheme="majorBidi" w:cstheme="majorBidi"/>
          <w:i/>
          <w:color w:val="990000"/>
        </w:rPr>
        <w:t>y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is the greatest.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>What is the next even number after 2n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  What is the odd number next before 2x + 1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  Albertine makes a journey of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miles.  She travels </w:t>
      </w:r>
      <w:r w:rsidRPr="00C00351">
        <w:rPr>
          <w:rFonts w:asciiTheme="majorBidi" w:eastAsia="Times New Roman" w:hAnsiTheme="majorBidi" w:cstheme="majorBidi"/>
          <w:i/>
          <w:noProof/>
          <w:color w:val="990000"/>
        </w:rPr>
        <w:t>a</w:t>
      </w:r>
      <w:r w:rsidRPr="00C00351">
        <w:rPr>
          <w:rFonts w:asciiTheme="majorBidi" w:eastAsia="Times New Roman" w:hAnsiTheme="majorBidi" w:cstheme="majorBidi"/>
          <w:noProof/>
          <w:color w:val="990000"/>
        </w:rPr>
        <w:t xml:space="preserve"> miles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by coach, </w:t>
      </w:r>
      <w:r w:rsidRPr="00D77943">
        <w:rPr>
          <w:rFonts w:asciiTheme="majorBidi" w:eastAsia="Times New Roman" w:hAnsiTheme="majorBidi" w:cstheme="majorBidi"/>
          <w:i/>
          <w:color w:val="990000"/>
        </w:rPr>
        <w:t>b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by train, and finishes the journey by boat.  How far does the boat carry her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  If Dmitry was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years old </w:t>
      </w:r>
      <w:r w:rsidRPr="00C00351">
        <w:rPr>
          <w:rFonts w:asciiTheme="majorBidi" w:eastAsia="Times New Roman" w:hAnsiTheme="majorBidi" w:cstheme="majorBidi"/>
          <w:noProof/>
          <w:color w:val="990000"/>
        </w:rPr>
        <w:t>5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years ago, how old will he be </w:t>
      </w:r>
      <w:r w:rsidRPr="00D77943">
        <w:rPr>
          <w:rFonts w:asciiTheme="majorBidi" w:eastAsia="Times New Roman" w:hAnsiTheme="majorBidi" w:cstheme="majorBidi"/>
          <w:i/>
          <w:color w:val="990000"/>
        </w:rPr>
        <w:t>y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years hence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 What is the age of a man who </w:t>
      </w:r>
      <w:r w:rsidRPr="00D77943">
        <w:rPr>
          <w:rFonts w:asciiTheme="majorBidi" w:eastAsia="Times New Roman" w:hAnsiTheme="majorBidi" w:cstheme="majorBidi"/>
          <w:i/>
          <w:color w:val="990000"/>
        </w:rPr>
        <w:t>y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years ago was </w:t>
      </w:r>
      <w:r w:rsidRPr="00D77943">
        <w:rPr>
          <w:rFonts w:asciiTheme="majorBidi" w:eastAsia="Times New Roman" w:hAnsiTheme="majorBidi" w:cstheme="majorBidi"/>
          <w:i/>
          <w:color w:val="990000"/>
        </w:rPr>
        <w:t>m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times as old as a child then aged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years?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  A’s age is double B’s, B’s is three times C’s, and C is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years old; find A’s age.</w:t>
      </w: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 A room is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yards in length and </w:t>
      </w:r>
      <w:r w:rsidRPr="00D77943">
        <w:rPr>
          <w:rFonts w:asciiTheme="majorBidi" w:eastAsia="Times New Roman" w:hAnsiTheme="majorBidi" w:cstheme="majorBidi"/>
          <w:i/>
          <w:color w:val="990000"/>
        </w:rPr>
        <w:t>y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feet in breadth; how many square feet are there in the area of the floor?</w:t>
      </w:r>
    </w:p>
    <w:p w:rsidR="004E0905" w:rsidRDefault="004E0905" w:rsidP="00D77943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  What is the cost in dollars of carpeting a room </w:t>
      </w:r>
      <w:r w:rsidRPr="00C00351">
        <w:rPr>
          <w:rFonts w:asciiTheme="majorBidi" w:eastAsia="Times New Roman" w:hAnsiTheme="majorBidi" w:cstheme="majorBidi"/>
          <w:i/>
          <w:noProof/>
          <w:color w:val="990000"/>
        </w:rPr>
        <w:t>a</w:t>
      </w:r>
      <w:r w:rsidRPr="00C00351">
        <w:rPr>
          <w:rFonts w:asciiTheme="majorBidi" w:eastAsia="Times New Roman" w:hAnsiTheme="majorBidi" w:cstheme="majorBidi"/>
          <w:noProof/>
          <w:color w:val="990000"/>
        </w:rPr>
        <w:t xml:space="preserve"> yards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long, </w:t>
      </w:r>
      <w:r w:rsidRPr="00D77943">
        <w:rPr>
          <w:rFonts w:asciiTheme="majorBidi" w:eastAsia="Times New Roman" w:hAnsiTheme="majorBidi" w:cstheme="majorBidi"/>
          <w:i/>
          <w:color w:val="990000"/>
        </w:rPr>
        <w:t>b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feet broad, with carpet costing </w:t>
      </w:r>
      <w:r w:rsidRPr="00D77943">
        <w:rPr>
          <w:rFonts w:asciiTheme="majorBidi" w:eastAsia="Times New Roman" w:hAnsiTheme="majorBidi" w:cstheme="majorBidi"/>
          <w:i/>
          <w:color w:val="990000"/>
        </w:rPr>
        <w:t>c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dimes a square yard?</w:t>
      </w:r>
    </w:p>
    <w:p w:rsidR="00D77943" w:rsidRPr="00D77943" w:rsidRDefault="00D77943" w:rsidP="00D77943">
      <w:pPr>
        <w:shd w:val="clear" w:color="auto" w:fill="FFFFFF"/>
        <w:spacing w:after="0" w:line="240" w:lineRule="auto"/>
        <w:ind w:left="432"/>
        <w:rPr>
          <w:rFonts w:asciiTheme="majorBidi" w:eastAsia="Times New Roman" w:hAnsiTheme="majorBidi" w:cstheme="majorBidi"/>
          <w:color w:val="990000"/>
        </w:rPr>
      </w:pPr>
    </w:p>
    <w:p w:rsidR="004E0905" w:rsidRPr="00D77943" w:rsidRDefault="004E0905" w:rsidP="004E0905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 How many miles can Gilberte walk in 45 minutes if she walks </w:t>
      </w:r>
      <w:r w:rsidRPr="00C00351">
        <w:rPr>
          <w:rFonts w:asciiTheme="majorBidi" w:eastAsia="Times New Roman" w:hAnsiTheme="majorBidi" w:cstheme="majorBidi"/>
          <w:i/>
          <w:noProof/>
          <w:color w:val="990000"/>
        </w:rPr>
        <w:t>a</w:t>
      </w:r>
      <w:r w:rsidRPr="00C00351">
        <w:rPr>
          <w:rFonts w:asciiTheme="majorBidi" w:eastAsia="Times New Roman" w:hAnsiTheme="majorBidi" w:cstheme="majorBidi"/>
          <w:noProof/>
          <w:color w:val="990000"/>
        </w:rPr>
        <w:t xml:space="preserve"> miles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in </w:t>
      </w:r>
      <w:r w:rsidRPr="00D77943">
        <w:rPr>
          <w:rFonts w:asciiTheme="majorBidi" w:eastAsia="Times New Roman" w:hAnsiTheme="majorBidi" w:cstheme="majorBidi"/>
          <w:i/>
          <w:color w:val="990000"/>
        </w:rPr>
        <w:t>x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hours?</w:t>
      </w:r>
    </w:p>
    <w:p w:rsidR="004E0905" w:rsidRPr="00D77943" w:rsidRDefault="004E0905" w:rsidP="004E0905">
      <w:pPr>
        <w:pStyle w:val="ListParagraph"/>
        <w:shd w:val="clear" w:color="auto" w:fill="FFFFFF"/>
        <w:spacing w:after="0" w:line="360" w:lineRule="auto"/>
        <w:ind w:left="792"/>
        <w:rPr>
          <w:rFonts w:asciiTheme="majorBidi" w:eastAsia="Times New Roman" w:hAnsiTheme="majorBidi" w:cstheme="majorBidi"/>
          <w:color w:val="0000FF"/>
        </w:rPr>
      </w:pPr>
    </w:p>
    <w:p w:rsidR="004E0905" w:rsidRPr="00D77943" w:rsidRDefault="004E0905" w:rsidP="004E0905">
      <w:p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0000FF"/>
        </w:rPr>
      </w:pPr>
      <w:r w:rsidRPr="00D77943">
        <w:rPr>
          <w:rFonts w:asciiTheme="majorBidi" w:eastAsia="Times New Roman" w:hAnsiTheme="majorBidi" w:cstheme="majorBidi"/>
          <w:b/>
          <w:color w:val="0000FF"/>
        </w:rPr>
        <w:t>III</w:t>
      </w:r>
      <w:r w:rsidRPr="00D77943">
        <w:rPr>
          <w:rFonts w:asciiTheme="majorBidi" w:eastAsia="Times New Roman" w:hAnsiTheme="majorBidi" w:cstheme="majorBidi"/>
          <w:color w:val="0000FF"/>
        </w:rPr>
        <w:t xml:space="preserve">   Problems leading to simple equations</w:t>
      </w:r>
    </w:p>
    <w:p w:rsidR="004E0905" w:rsidRPr="00D77943" w:rsidRDefault="004E0905" w:rsidP="004E0905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>One number exceeds another by 5, and their sum is 29; find them.</w:t>
      </w:r>
    </w:p>
    <w:p w:rsidR="004E0905" w:rsidRPr="00D77943" w:rsidRDefault="004E0905" w:rsidP="004E0905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The difference between two numbers is 8; if </w:t>
      </w:r>
      <w:r w:rsidRPr="00C00351">
        <w:rPr>
          <w:rFonts w:asciiTheme="majorBidi" w:eastAsia="Times New Roman" w:hAnsiTheme="majorBidi" w:cstheme="majorBidi"/>
          <w:noProof/>
          <w:color w:val="990000"/>
        </w:rPr>
        <w:t>2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</w:t>
      </w:r>
      <w:r w:rsidRPr="00C00351">
        <w:rPr>
          <w:rFonts w:asciiTheme="majorBidi" w:eastAsia="Times New Roman" w:hAnsiTheme="majorBidi" w:cstheme="majorBidi"/>
          <w:noProof/>
          <w:color w:val="990000"/>
        </w:rPr>
        <w:t>be added</w:t>
      </w:r>
      <w:r w:rsidRPr="00D77943">
        <w:rPr>
          <w:rFonts w:asciiTheme="majorBidi" w:eastAsia="Times New Roman" w:hAnsiTheme="majorBidi" w:cstheme="majorBidi"/>
          <w:color w:val="990000"/>
        </w:rPr>
        <w:t xml:space="preserve"> to the greater the result will be three times the smaller: find the numbers.</w:t>
      </w:r>
    </w:p>
    <w:p w:rsidR="004E0905" w:rsidRPr="00D77943" w:rsidRDefault="004E0905" w:rsidP="004E0905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>Albertine walks 10 miles, then travels a certain distance by train, and then twice as far by coach.  If the whole journey is 70 miles, how far does she travel by train?</w:t>
      </w:r>
    </w:p>
    <w:p w:rsidR="004E0905" w:rsidRPr="00D77943" w:rsidRDefault="004E0905" w:rsidP="004E0905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 Twenty-three times a certain number is as much above 14 as 16 is above seven times the number: find it.</w:t>
      </w:r>
    </w:p>
    <w:p w:rsidR="004E0905" w:rsidRPr="00D77943" w:rsidRDefault="004E0905" w:rsidP="004E0905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>Divide $47 among A, B, C, so that A may have $10 more than B, and B $8 more than C.</w:t>
      </w:r>
    </w:p>
    <w:p w:rsidR="004E0905" w:rsidRPr="00D77943" w:rsidRDefault="004E0905" w:rsidP="004E0905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>The difference between the squares of two consecutive numbers is 121; find the numbers.</w:t>
      </w:r>
    </w:p>
    <w:p w:rsidR="004E0905" w:rsidRPr="00D77943" w:rsidRDefault="004E0905" w:rsidP="004E0905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>A sum of $7 is made up of 46 coins which are either quarters or dimes: how many are there of each?</w:t>
      </w:r>
    </w:p>
    <w:p w:rsidR="004E0905" w:rsidRPr="00D77943" w:rsidRDefault="004E0905" w:rsidP="004E0905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lastRenderedPageBreak/>
        <w:t>A father is four times as old as his son; in 24 years he will only be twice as old.  Find their ages.</w:t>
      </w:r>
    </w:p>
    <w:p w:rsidR="004E0905" w:rsidRPr="00D77943" w:rsidRDefault="004E0905" w:rsidP="004E0905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990000"/>
        </w:rPr>
      </w:pPr>
      <w:r w:rsidRPr="00D77943">
        <w:rPr>
          <w:rFonts w:asciiTheme="majorBidi" w:eastAsia="Times New Roman" w:hAnsiTheme="majorBidi" w:cstheme="majorBidi"/>
          <w:color w:val="990000"/>
        </w:rPr>
        <w:t xml:space="preserve">A’s age is six times B’s, and fifteen years hence A will be three times as old as B:  </w:t>
      </w:r>
      <w:r w:rsidR="00D77943">
        <w:rPr>
          <w:rFonts w:asciiTheme="majorBidi" w:eastAsia="Times New Roman" w:hAnsiTheme="majorBidi" w:cstheme="majorBidi"/>
          <w:color w:val="990000"/>
        </w:rPr>
        <w:t>F</w:t>
      </w:r>
      <w:r w:rsidRPr="00D77943">
        <w:rPr>
          <w:rFonts w:asciiTheme="majorBidi" w:eastAsia="Times New Roman" w:hAnsiTheme="majorBidi" w:cstheme="majorBidi"/>
          <w:color w:val="990000"/>
        </w:rPr>
        <w:t>ind their ages.</w:t>
      </w:r>
    </w:p>
    <w:p w:rsidR="004E0905" w:rsidRPr="00D77943" w:rsidRDefault="004E0905" w:rsidP="00D77943">
      <w:pPr>
        <w:shd w:val="clear" w:color="auto" w:fill="FFFFFF"/>
        <w:spacing w:after="0" w:line="360" w:lineRule="auto"/>
        <w:rPr>
          <w:rFonts w:ascii="Times New Roman" w:hAnsi="Times New Roman" w:cs="Times New Roman"/>
          <w:color w:val="0070C0"/>
          <w:sz w:val="24"/>
          <w:szCs w:val="24"/>
          <w:lang w:val="es-MX"/>
        </w:rPr>
      </w:pPr>
      <w:r w:rsidRPr="00D77943">
        <w:rPr>
          <w:rFonts w:asciiTheme="majorBidi" w:eastAsia="Times New Roman" w:hAnsiTheme="majorBidi" w:cstheme="majorBidi"/>
          <w:color w:val="990000"/>
          <w:sz w:val="24"/>
          <w:szCs w:val="24"/>
        </w:rPr>
        <w:t xml:space="preserve">  </w:t>
      </w:r>
    </w:p>
    <w:p w:rsidR="004E0905" w:rsidRDefault="004E0905" w:rsidP="004E0905">
      <w:pPr>
        <w:pStyle w:val="ListParagraph"/>
        <w:spacing w:after="0" w:line="360" w:lineRule="auto"/>
        <w:ind w:left="1656" w:right="1296"/>
        <w:jc w:val="center"/>
        <w:rPr>
          <w:rFonts w:ascii="Times New Roman" w:hAnsi="Times New Roman" w:cs="Times New Roman"/>
          <w:color w:val="0070C0"/>
          <w:sz w:val="24"/>
          <w:szCs w:val="24"/>
          <w:lang w:val="es-MX"/>
        </w:rPr>
      </w:pPr>
    </w:p>
    <w:p w:rsidR="004E0905" w:rsidRDefault="004E0905" w:rsidP="004E0905">
      <w:pPr>
        <w:pStyle w:val="ListParagraph"/>
        <w:spacing w:after="0" w:line="360" w:lineRule="auto"/>
        <w:ind w:left="1656" w:right="1296"/>
        <w:jc w:val="center"/>
        <w:rPr>
          <w:rFonts w:ascii="Times New Roman" w:hAnsi="Times New Roman" w:cs="Times New Roman"/>
          <w:color w:val="0070C0"/>
          <w:sz w:val="24"/>
          <w:szCs w:val="24"/>
          <w:lang w:val="es-MX"/>
        </w:rPr>
      </w:pPr>
    </w:p>
    <w:p w:rsidR="009A5572" w:rsidRPr="00C11202" w:rsidRDefault="009A5572" w:rsidP="003127EB">
      <w:pPr>
        <w:pStyle w:val="ListParagraph"/>
        <w:spacing w:after="0" w:line="360" w:lineRule="auto"/>
        <w:ind w:left="1296" w:right="1296"/>
        <w:rPr>
          <w:rFonts w:ascii="Times New Roman" w:hAnsi="Times New Roman" w:cs="Times New Roman"/>
          <w:color w:val="0000FF"/>
          <w:lang w:val="es-MX"/>
        </w:rPr>
      </w:pPr>
    </w:p>
    <w:p w:rsidR="009A5572" w:rsidRPr="00C11202" w:rsidRDefault="009A5572" w:rsidP="003127EB">
      <w:pPr>
        <w:pStyle w:val="ListParagraph"/>
        <w:spacing w:after="0" w:line="360" w:lineRule="auto"/>
        <w:ind w:left="1296" w:right="1296"/>
        <w:rPr>
          <w:rFonts w:ascii="Times New Roman" w:hAnsi="Times New Roman" w:cs="Times New Roman"/>
          <w:color w:val="0000FF"/>
          <w:lang w:val="es-MX"/>
        </w:rPr>
      </w:pPr>
    </w:p>
    <w:p w:rsidR="009A5572" w:rsidRPr="00C11202" w:rsidRDefault="009A5572" w:rsidP="003127EB">
      <w:pPr>
        <w:pStyle w:val="ListParagraph"/>
        <w:spacing w:after="0" w:line="360" w:lineRule="auto"/>
        <w:ind w:left="1296" w:right="1296"/>
        <w:rPr>
          <w:rFonts w:ascii="Times New Roman" w:hAnsi="Times New Roman" w:cs="Times New Roman"/>
          <w:color w:val="0000FF"/>
          <w:lang w:val="es-MX"/>
        </w:rPr>
      </w:pPr>
    </w:p>
    <w:p w:rsidR="00275B84" w:rsidRDefault="00275B84" w:rsidP="00824C11">
      <w:pPr>
        <w:pStyle w:val="ListParagraph"/>
        <w:spacing w:after="0" w:line="360" w:lineRule="auto"/>
        <w:ind w:left="1296" w:right="1296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B40EB3" w:rsidRPr="00D77943" w:rsidRDefault="004C0825" w:rsidP="004C0825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  <w:lang w:val="es-MX"/>
        </w:rPr>
      </w:pPr>
      <w:r>
        <w:rPr>
          <w:noProof/>
        </w:rPr>
        <w:drawing>
          <wp:inline distT="0" distB="0" distL="0" distR="0" wp14:anchorId="304FFCBE" wp14:editId="2D43B173">
            <wp:extent cx="3736814" cy="47454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41571" cy="475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0EB3" w:rsidRPr="00D77943" w:rsidSect="004967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1688CC78-491E-485D-919E-664DAF94E689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  <w:embedRegular r:id="rId2" w:fontKey="{52E9A380-9CBC-4247-8B1C-AD3C38BC432C}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3" w:fontKey="{0BAF3A65-EFA9-4726-A039-1E9626F715D1}"/>
    <w:embedBold r:id="rId4" w:fontKey="{794EFA80-FD1B-4BCB-8D33-13B9142A67F8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5" w:fontKey="{19665B9C-E7A6-4EFD-B253-1CCD2CBAB6B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A77C6"/>
    <w:multiLevelType w:val="hybridMultilevel"/>
    <w:tmpl w:val="90ACC2F2"/>
    <w:lvl w:ilvl="0" w:tplc="5210B55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F20376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94815"/>
    <w:multiLevelType w:val="hybridMultilevel"/>
    <w:tmpl w:val="4978F5E2"/>
    <w:lvl w:ilvl="0" w:tplc="67128E7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D66EE8"/>
    <w:multiLevelType w:val="hybridMultilevel"/>
    <w:tmpl w:val="47B8C79A"/>
    <w:lvl w:ilvl="0" w:tplc="27D215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3BA0535"/>
    <w:multiLevelType w:val="hybridMultilevel"/>
    <w:tmpl w:val="0270E6D4"/>
    <w:lvl w:ilvl="0" w:tplc="5836783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CD3E4C"/>
    <w:multiLevelType w:val="hybridMultilevel"/>
    <w:tmpl w:val="12D60A58"/>
    <w:lvl w:ilvl="0" w:tplc="5600984C">
      <w:start w:val="1"/>
      <w:numFmt w:val="decimal"/>
      <w:lvlText w:val="%1.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5D51E6"/>
    <w:multiLevelType w:val="hybridMultilevel"/>
    <w:tmpl w:val="360E2ED4"/>
    <w:lvl w:ilvl="0" w:tplc="5BECECD4">
      <w:start w:val="8"/>
      <w:numFmt w:val="bullet"/>
      <w:lvlText w:val="-"/>
      <w:lvlJc w:val="left"/>
      <w:pPr>
        <w:ind w:left="165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7" w15:restartNumberingAfterBreak="0">
    <w:nsid w:val="736E20E2"/>
    <w:multiLevelType w:val="hybridMultilevel"/>
    <w:tmpl w:val="71343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bW0NDI1MjI2MLVQ0lEKTi0uzszPAykwqQUA2WSrQSwAAAA="/>
  </w:docVars>
  <w:rsids>
    <w:rsidRoot w:val="00723F78"/>
    <w:rsid w:val="00013F80"/>
    <w:rsid w:val="00031041"/>
    <w:rsid w:val="00032B3F"/>
    <w:rsid w:val="001977E4"/>
    <w:rsid w:val="001F11AD"/>
    <w:rsid w:val="00254F53"/>
    <w:rsid w:val="00275B84"/>
    <w:rsid w:val="00287A97"/>
    <w:rsid w:val="002A66AF"/>
    <w:rsid w:val="003127EB"/>
    <w:rsid w:val="00356F3A"/>
    <w:rsid w:val="003859A1"/>
    <w:rsid w:val="003A6ACE"/>
    <w:rsid w:val="003B79B4"/>
    <w:rsid w:val="003E1CB5"/>
    <w:rsid w:val="00413EE0"/>
    <w:rsid w:val="00442CB3"/>
    <w:rsid w:val="004967AA"/>
    <w:rsid w:val="004C0825"/>
    <w:rsid w:val="004E0905"/>
    <w:rsid w:val="004E3EB0"/>
    <w:rsid w:val="004F227E"/>
    <w:rsid w:val="005347E4"/>
    <w:rsid w:val="00672568"/>
    <w:rsid w:val="006E08AD"/>
    <w:rsid w:val="00710482"/>
    <w:rsid w:val="00722459"/>
    <w:rsid w:val="00723F78"/>
    <w:rsid w:val="00726C99"/>
    <w:rsid w:val="00775116"/>
    <w:rsid w:val="007A45A6"/>
    <w:rsid w:val="007E296F"/>
    <w:rsid w:val="00824C11"/>
    <w:rsid w:val="00860F20"/>
    <w:rsid w:val="008B672F"/>
    <w:rsid w:val="00953CDD"/>
    <w:rsid w:val="009565EA"/>
    <w:rsid w:val="009817AF"/>
    <w:rsid w:val="00990068"/>
    <w:rsid w:val="009A5572"/>
    <w:rsid w:val="009D6A56"/>
    <w:rsid w:val="009E6F4A"/>
    <w:rsid w:val="00A0237B"/>
    <w:rsid w:val="00AB67BF"/>
    <w:rsid w:val="00AE1DCE"/>
    <w:rsid w:val="00B405AB"/>
    <w:rsid w:val="00B40EB3"/>
    <w:rsid w:val="00C00351"/>
    <w:rsid w:val="00C11202"/>
    <w:rsid w:val="00C24376"/>
    <w:rsid w:val="00C510D1"/>
    <w:rsid w:val="00C8471E"/>
    <w:rsid w:val="00D327D1"/>
    <w:rsid w:val="00D50A24"/>
    <w:rsid w:val="00D72913"/>
    <w:rsid w:val="00D74AC5"/>
    <w:rsid w:val="00D77943"/>
    <w:rsid w:val="00DD05F0"/>
    <w:rsid w:val="00DF12FA"/>
    <w:rsid w:val="00E02FCF"/>
    <w:rsid w:val="00E17CAD"/>
    <w:rsid w:val="00E240DB"/>
    <w:rsid w:val="00EA4A0F"/>
    <w:rsid w:val="00ED746F"/>
    <w:rsid w:val="00F52841"/>
    <w:rsid w:val="00F94A87"/>
    <w:rsid w:val="00FB5E21"/>
    <w:rsid w:val="00FD7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9BB8F"/>
  <w15:docId w15:val="{538B040D-BC8C-4BE7-9045-0727E4268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3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23F78"/>
  </w:style>
  <w:style w:type="character" w:customStyle="1" w:styleId="grame">
    <w:name w:val="grame"/>
    <w:basedOn w:val="DefaultParagraphFont"/>
    <w:rsid w:val="00723F78"/>
  </w:style>
  <w:style w:type="character" w:customStyle="1" w:styleId="spelle">
    <w:name w:val="spelle"/>
    <w:basedOn w:val="DefaultParagraphFont"/>
    <w:rsid w:val="00723F78"/>
  </w:style>
  <w:style w:type="paragraph" w:styleId="BalloonText">
    <w:name w:val="Balloon Text"/>
    <w:basedOn w:val="Normal"/>
    <w:link w:val="BalloonTextChar"/>
    <w:uiPriority w:val="99"/>
    <w:semiHidden/>
    <w:unhideWhenUsed/>
    <w:rsid w:val="00723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F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11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6F4A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4E0905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4E0905"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1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png"/><Relationship Id="rId5" Type="http://schemas.openxmlformats.org/officeDocument/2006/relationships/image" Target="media/image1.w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wmf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4</Pages>
  <Words>843</Words>
  <Characters>48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5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6</cp:revision>
  <cp:lastPrinted>2018-09-13T15:48:00Z</cp:lastPrinted>
  <dcterms:created xsi:type="dcterms:W3CDTF">2018-09-11T19:09:00Z</dcterms:created>
  <dcterms:modified xsi:type="dcterms:W3CDTF">2018-09-13T15:48:00Z</dcterms:modified>
</cp:coreProperties>
</file>